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DE292C" w14:textId="77777777" w:rsidR="00496C98" w:rsidRDefault="00496C98">
      <w:bookmarkStart w:id="0" w:name="_GoBack"/>
      <w:bookmarkEnd w:id="0"/>
      <w:r>
        <w:rPr>
          <w:rFonts w:hint="eastAsia"/>
        </w:rPr>
        <w:t xml:space="preserve">Student Name:                       Student ID: </w:t>
      </w:r>
    </w:p>
    <w:p w14:paraId="68DE79BD" w14:textId="77777777" w:rsidR="007F373E" w:rsidRDefault="00496C98">
      <w:r>
        <w:rPr>
          <w:rFonts w:hint="eastAsia"/>
        </w:rPr>
        <w:t>Week 11 Tutorial</w:t>
      </w:r>
      <w:r>
        <w:t xml:space="preserve">: </w:t>
      </w:r>
    </w:p>
    <w:p w14:paraId="39F1320F" w14:textId="56B8A739" w:rsidR="00496C98" w:rsidRDefault="00496C98">
      <w:r>
        <w:t xml:space="preserve">Find a flow of maximum value to the following network: </w:t>
      </w:r>
    </w:p>
    <w:p w14:paraId="751A4097" w14:textId="48CEF7E6" w:rsidR="00496C98" w:rsidRDefault="00496C98"/>
    <w:p w14:paraId="0B2CC437" w14:textId="2D454AE2" w:rsidR="00496C98" w:rsidRDefault="00496C98"/>
    <w:p w14:paraId="4F702010" w14:textId="17C77140" w:rsidR="00496C98" w:rsidRDefault="00496C98"/>
    <w:p w14:paraId="1B8AD47D" w14:textId="527AC998" w:rsidR="00496C98" w:rsidRDefault="00496C98" w:rsidP="00496C98">
      <w:pPr>
        <w:autoSpaceDE w:val="0"/>
        <w:autoSpaceDN w:val="0"/>
        <w:adjustRightInd w:val="0"/>
        <w:spacing w:before="2" w:line="100" w:lineRule="exact"/>
        <w:jc w:val="left"/>
        <w:rPr>
          <w:rFonts w:ascii="Times New Roman" w:hAnsi="Times New Roman" w:cs="Times New Roman"/>
          <w:kern w:val="0"/>
          <w:sz w:val="10"/>
          <w:szCs w:val="10"/>
        </w:rPr>
      </w:pPr>
    </w:p>
    <w:p w14:paraId="38068E9C" w14:textId="6D7F692E" w:rsidR="00496C98" w:rsidRDefault="00AC5097">
      <w:r>
        <w:rPr>
          <w:noProof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4BF2F396" wp14:editId="68437073">
                <wp:simplePos x="0" y="0"/>
                <wp:positionH relativeFrom="column">
                  <wp:posOffset>268234</wp:posOffset>
                </wp:positionH>
                <wp:positionV relativeFrom="paragraph">
                  <wp:posOffset>40820</wp:posOffset>
                </wp:positionV>
                <wp:extent cx="4423588" cy="2341082"/>
                <wp:effectExtent l="0" t="0" r="15240" b="21590"/>
                <wp:wrapNone/>
                <wp:docPr id="43" name="Group 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23588" cy="2341082"/>
                          <a:chOff x="0" y="0"/>
                          <a:chExt cx="4423588" cy="2341082"/>
                        </a:xfrm>
                      </wpg:grpSpPr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12273" y="502127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A961187" w14:textId="49B9A719" w:rsidR="00EC7FA3" w:rsidRDefault="00EC7FA3">
                              <w:r>
                                <w:t>1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28129" y="1601521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CD5EB3D" w14:textId="55B75136" w:rsidR="00EC7FA3" w:rsidRDefault="00EC7FA3" w:rsidP="00EC7FA3">
                              <w:r>
                                <w:t>1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77401" y="1009540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4B361AD" w14:textId="77CDFB5C" w:rsidR="00EC7FA3" w:rsidRDefault="00EC7FA3" w:rsidP="00EC7FA3">
                              <w:r>
                                <w:t>1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242104" y="782261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4310331" w14:textId="3F413ED4" w:rsidR="00EC7FA3" w:rsidRPr="00EC7FA3" w:rsidRDefault="00EC7FA3" w:rsidP="00EC7FA3">
                              <w:pPr>
                                <w:rPr>
                                  <w:lang w:val="en-HK"/>
                                </w:rPr>
                              </w:pPr>
                              <w:r>
                                <w:rPr>
                                  <w:lang w:val="en-HK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42" name="Group 42"/>
                        <wpg:cNvGrpSpPr/>
                        <wpg:grpSpPr>
                          <a:xfrm>
                            <a:off x="0" y="31713"/>
                            <a:ext cx="4423588" cy="2309369"/>
                            <a:chOff x="0" y="0"/>
                            <a:chExt cx="4423588" cy="2309369"/>
                          </a:xfrm>
                        </wpg:grpSpPr>
                        <wps:wsp>
                          <wps:cNvPr id="7" name="Oval 7"/>
                          <wps:cNvSpPr/>
                          <wps:spPr>
                            <a:xfrm>
                              <a:off x="3113188" y="0"/>
                              <a:ext cx="396000" cy="396000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959D748" w14:textId="5EDD1A5A" w:rsidR="00EC7FA3" w:rsidRPr="00EC7FA3" w:rsidRDefault="00EC7FA3" w:rsidP="00EC7FA3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4"/>
                                    <w:szCs w:val="28"/>
                                    <w:lang w:val="en-HK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4"/>
                                    <w:szCs w:val="28"/>
                                    <w:lang w:val="en-HK"/>
                                  </w:rPr>
                                  <w:t>3</w:t>
                                </w:r>
                                <w:r w:rsidRPr="00EC7FA3">
                                  <w:rPr>
                                    <w:rFonts w:ascii="Times New Roman" w:hAnsi="Times New Roman" w:cs="Times New Roman"/>
                                    <w:noProof/>
                                    <w:sz w:val="24"/>
                                    <w:szCs w:val="28"/>
                                  </w:rPr>
                                  <w:drawing>
                                    <wp:inline distT="0" distB="0" distL="0" distR="0" wp14:anchorId="39FAE5E7" wp14:editId="6952A8FB">
                                      <wp:extent cx="84455" cy="84455"/>
                                      <wp:effectExtent l="0" t="0" r="0" b="0"/>
                                      <wp:docPr id="8" name="Picture 8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6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84455" cy="8445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Oval 9"/>
                          <wps:cNvSpPr/>
                          <wps:spPr>
                            <a:xfrm>
                              <a:off x="3113188" y="1913369"/>
                              <a:ext cx="396000" cy="396000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81432E0" w14:textId="3E196151" w:rsidR="00EC7FA3" w:rsidRPr="00EC7FA3" w:rsidRDefault="00EC7FA3" w:rsidP="00EC7FA3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4"/>
                                    <w:szCs w:val="28"/>
                                    <w:lang w:val="en-HK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4"/>
                                    <w:szCs w:val="28"/>
                                    <w:lang w:val="en-HK"/>
                                  </w:rPr>
                                  <w:t>4</w:t>
                                </w:r>
                                <w:r w:rsidRPr="00EC7FA3">
                                  <w:rPr>
                                    <w:rFonts w:ascii="Times New Roman" w:hAnsi="Times New Roman" w:cs="Times New Roman"/>
                                    <w:noProof/>
                                    <w:sz w:val="24"/>
                                    <w:szCs w:val="28"/>
                                  </w:rPr>
                                  <w:drawing>
                                    <wp:inline distT="0" distB="0" distL="0" distR="0" wp14:anchorId="0CE138EF" wp14:editId="3751D70E">
                                      <wp:extent cx="84455" cy="84455"/>
                                      <wp:effectExtent l="0" t="0" r="0" b="0"/>
                                      <wp:docPr id="10" name="Picture 1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6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84455" cy="8445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Oval 11"/>
                          <wps:cNvSpPr/>
                          <wps:spPr>
                            <a:xfrm>
                              <a:off x="4027588" y="861545"/>
                              <a:ext cx="396000" cy="396000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53DC68F" w14:textId="5FAAEFE2" w:rsidR="00EC7FA3" w:rsidRPr="00EC7FA3" w:rsidRDefault="00EC7FA3" w:rsidP="00EC7FA3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4"/>
                                    <w:szCs w:val="28"/>
                                    <w:lang w:val="en-HK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4"/>
                                    <w:szCs w:val="28"/>
                                    <w:lang w:val="en-HK"/>
                                  </w:rPr>
                                  <w:t>5</w:t>
                                </w:r>
                                <w:r w:rsidRPr="00EC7FA3">
                                  <w:rPr>
                                    <w:rFonts w:ascii="Times New Roman" w:hAnsi="Times New Roman" w:cs="Times New Roman"/>
                                    <w:noProof/>
                                    <w:sz w:val="24"/>
                                    <w:szCs w:val="28"/>
                                  </w:rPr>
                                  <w:drawing>
                                    <wp:inline distT="0" distB="0" distL="0" distR="0" wp14:anchorId="71FF3F4C" wp14:editId="682C355A">
                                      <wp:extent cx="84455" cy="84455"/>
                                      <wp:effectExtent l="0" t="0" r="0" b="0"/>
                                      <wp:docPr id="12" name="Picture 12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6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84455" cy="8445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Straight Arrow Connector 20"/>
                          <wps:cNvCnPr/>
                          <wps:spPr>
                            <a:xfrm>
                              <a:off x="1374243" y="218910"/>
                              <a:ext cx="1749517" cy="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rgbClr val="FF0000"/>
                              </a:solidFill>
                              <a:tailEnd type="triangle"/>
                            </a:ln>
                          </wps:spPr>
                          <wps:style>
                            <a:lnRef idx="2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1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" name="Straight Arrow Connector 21"/>
                          <wps:cNvCnPr/>
                          <wps:spPr>
                            <a:xfrm>
                              <a:off x="3462034" y="332990"/>
                              <a:ext cx="597268" cy="607838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rgbClr val="FF0000"/>
                              </a:solidFill>
                              <a:tailEnd type="triangle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" name="Straight Arrow Connector 24"/>
                          <wps:cNvCnPr/>
                          <wps:spPr>
                            <a:xfrm flipV="1">
                              <a:off x="3514890" y="1243205"/>
                              <a:ext cx="628980" cy="845688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Straight Arrow Connector 29"/>
                          <wps:cNvCnPr/>
                          <wps:spPr>
                            <a:xfrm flipH="1" flipV="1">
                              <a:off x="3316241" y="397518"/>
                              <a:ext cx="10571" cy="1512478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41" name="Group 41"/>
                          <wpg:cNvGrpSpPr/>
                          <wpg:grpSpPr>
                            <a:xfrm>
                              <a:off x="0" y="21142"/>
                              <a:ext cx="3123668" cy="2288227"/>
                              <a:chOff x="0" y="0"/>
                              <a:chExt cx="3123668" cy="2288227"/>
                            </a:xfrm>
                          </wpg:grpSpPr>
                          <wps:wsp>
                            <wps:cNvPr id="1" name="Oval 1"/>
                            <wps:cNvSpPr/>
                            <wps:spPr>
                              <a:xfrm>
                                <a:off x="0" y="872116"/>
                                <a:ext cx="396000" cy="39600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775F06C" w14:textId="7003935C" w:rsidR="00EC7FA3" w:rsidRPr="00EC7FA3" w:rsidRDefault="00EC7FA3" w:rsidP="00EC7FA3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8"/>
                                      <w:lang w:val="en-HK"/>
                                    </w:rPr>
                                  </w:pPr>
                                  <w:r w:rsidRPr="00EC7FA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8"/>
                                      <w:lang w:val="en-HK"/>
                                    </w:rPr>
                                    <w:t>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" name="Oval 2"/>
                            <wps:cNvSpPr/>
                            <wps:spPr>
                              <a:xfrm>
                                <a:off x="988397" y="0"/>
                                <a:ext cx="396000" cy="39600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7E33FF4" w14:textId="4FB7F1BB" w:rsidR="00EC7FA3" w:rsidRPr="00EC7FA3" w:rsidRDefault="00EC7FA3" w:rsidP="00EC7FA3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8"/>
                                      <w:lang w:val="en-HK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8"/>
                                      <w:lang w:val="en-HK"/>
                                    </w:rPr>
                                    <w:t>1</w:t>
                                  </w:r>
                                  <w:r w:rsidRPr="00EC7FA3"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8"/>
                                    </w:rPr>
                                    <w:drawing>
                                      <wp:inline distT="0" distB="0" distL="0" distR="0" wp14:anchorId="7C81EDBA" wp14:editId="47D4C9E6">
                                        <wp:extent cx="84455" cy="84455"/>
                                        <wp:effectExtent l="0" t="0" r="0" b="0"/>
                                        <wp:docPr id="19" name="Picture 1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4455" cy="8445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" name="Oval 5"/>
                            <wps:cNvSpPr/>
                            <wps:spPr>
                              <a:xfrm>
                                <a:off x="1025396" y="1892227"/>
                                <a:ext cx="396000" cy="39600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C1C1225" w14:textId="03A4AEF3" w:rsidR="00EC7FA3" w:rsidRPr="00EC7FA3" w:rsidRDefault="00EC7FA3" w:rsidP="00EC7FA3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8"/>
                                      <w:lang w:val="en-HK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8"/>
                                      <w:lang w:val="en-HK"/>
                                    </w:rPr>
                                    <w:t>2</w:t>
                                  </w:r>
                                  <w:r w:rsidRPr="00EC7FA3"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8"/>
                                    </w:rPr>
                                    <w:drawing>
                                      <wp:inline distT="0" distB="0" distL="0" distR="0" wp14:anchorId="1BF0EC36" wp14:editId="04A29422">
                                        <wp:extent cx="84455" cy="84455"/>
                                        <wp:effectExtent l="0" t="0" r="0" b="0"/>
                                        <wp:docPr id="18" name="Picture 1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4455" cy="8445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" name="Straight Arrow Connector 13"/>
                            <wps:cNvCnPr/>
                            <wps:spPr>
                              <a:xfrm flipV="1">
                                <a:off x="359417" y="323520"/>
                                <a:ext cx="666750" cy="61912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2" name="Straight Arrow Connector 22"/>
                            <wps:cNvCnPr/>
                            <wps:spPr>
                              <a:xfrm>
                                <a:off x="295991" y="1252676"/>
                                <a:ext cx="761119" cy="73469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3" name="Straight Arrow Connector 23"/>
                            <wps:cNvCnPr/>
                            <wps:spPr>
                              <a:xfrm>
                                <a:off x="1427098" y="2105851"/>
                                <a:ext cx="169657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8" name="Straight Arrow Connector 28"/>
                            <wps:cNvCnPr/>
                            <wps:spPr>
                              <a:xfrm flipH="1" flipV="1">
                                <a:off x="1254877" y="392232"/>
                                <a:ext cx="26314" cy="150638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" name="Straight Arrow Connector 30"/>
                            <wps:cNvCnPr/>
                            <wps:spPr>
                              <a:xfrm>
                                <a:off x="1142780" y="391131"/>
                                <a:ext cx="26428" cy="151585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31" name="Straight Arrow Connector 31"/>
                          <wps:cNvCnPr/>
                          <wps:spPr>
                            <a:xfrm flipH="1">
                              <a:off x="1385915" y="364703"/>
                              <a:ext cx="1803184" cy="1617378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013794" y="930257"/>
                              <a:ext cx="385445" cy="2584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51420A9" w14:textId="6AEC749F" w:rsidR="00EC7FA3" w:rsidRPr="00EC7FA3" w:rsidRDefault="00EC7FA3" w:rsidP="00EC7FA3">
                                <w:pPr>
                                  <w:rPr>
                                    <w:lang w:val="en-HK"/>
                                  </w:rPr>
                                </w:pPr>
                                <w:r>
                                  <w:rPr>
                                    <w:lang w:val="en-HK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108934" y="1881655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C42FA71" w14:textId="63216A95" w:rsidR="00EC7FA3" w:rsidRDefault="00EC7FA3" w:rsidP="00EC7FA3">
                              <w:r>
                                <w:t>1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303468" y="1083538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5F5FFB6" w14:textId="48C05BF3" w:rsidR="00EC7FA3" w:rsidRPr="00EC7FA3" w:rsidRDefault="00EC7FA3" w:rsidP="00EC7FA3">
                              <w:pPr>
                                <w:rPr>
                                  <w:lang w:val="en-HK"/>
                                </w:rPr>
                              </w:pPr>
                              <w:r>
                                <w:rPr>
                                  <w:lang w:val="en-HK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689313" y="443986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6945298" w14:textId="535C31DB" w:rsidR="00EC7FA3" w:rsidRPr="00EC7FA3" w:rsidRDefault="00EC7FA3" w:rsidP="00EC7FA3">
                              <w:pPr>
                                <w:rPr>
                                  <w:lang w:val="en-HK"/>
                                </w:rPr>
                              </w:pPr>
                              <w:r>
                                <w:rPr>
                                  <w:lang w:val="en-HK"/>
                                </w:rPr>
                                <w:t>20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758025" y="1664948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2F1770D" w14:textId="4115BC3E" w:rsidR="00EC7FA3" w:rsidRPr="00EC7FA3" w:rsidRDefault="00EC7FA3" w:rsidP="00EC7FA3">
                              <w:pPr>
                                <w:rPr>
                                  <w:lang w:val="en-HK"/>
                                </w:rPr>
                              </w:pPr>
                              <w:r>
                                <w:rPr>
                                  <w:lang w:val="en-HK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077221" y="0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3B551E0" w14:textId="7F481DBF" w:rsidR="00AC5097" w:rsidRPr="00AC5097" w:rsidRDefault="00AC5097" w:rsidP="00AC5097">
                              <w:pPr>
                                <w:rPr>
                                  <w:color w:val="FF0000"/>
                                </w:rPr>
                              </w:pPr>
                              <w:r w:rsidRPr="00AC5097">
                                <w:rPr>
                                  <w:color w:val="FF0000"/>
                                </w:rPr>
                                <w:t>1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4BF2F396" id="Group 43" o:spid="_x0000_s1026" style="position:absolute;left:0;text-align:left;margin-left:21.1pt;margin-top:3.2pt;width:348.3pt;height:184.35pt;z-index:251700224" coordsize="44235,234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4122;top:5021;width:3855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1A961187" w14:textId="49B9A719" w:rsidR="00EC7FA3" w:rsidRDefault="00EC7FA3">
                        <w:r>
                          <w:t>16</w:t>
                        </w:r>
                      </w:p>
                    </w:txbxContent>
                  </v:textbox>
                </v:shape>
                <v:shape id="Text Box 2" o:spid="_x0000_s1028" type="#_x0000_t202" style="position:absolute;left:4281;top:16015;width:3854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7J1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F/X+IPkNkvAAAA//8DAFBLAQItABQABgAIAAAAIQDb4fbL7gAAAIUBAAATAAAAAAAAAAAA&#10;AAAAAAAAAABbQ29udGVudF9UeXBlc10ueG1sUEsBAi0AFAAGAAgAAAAhAFr0LFu/AAAAFQEAAAsA&#10;AAAAAAAAAAAAAAAAHwEAAF9yZWxzLy5yZWxzUEsBAi0AFAAGAAgAAAAhAIirsnXEAAAA2wAAAA8A&#10;AAAAAAAAAAAAAAAABwIAAGRycy9kb3ducmV2LnhtbFBLBQYAAAAAAwADALcAAAD4AgAAAAA=&#10;" filled="f" stroked="f">
                  <v:textbox>
                    <w:txbxContent>
                      <w:p w14:paraId="3CD5EB3D" w14:textId="55B75136" w:rsidR="00EC7FA3" w:rsidRDefault="00EC7FA3" w:rsidP="00EC7FA3">
                        <w:r>
                          <w:t>1</w:t>
                        </w:r>
                        <w:r>
                          <w:t>3</w:t>
                        </w:r>
                      </w:p>
                    </w:txbxContent>
                  </v:textbox>
                </v:shape>
                <v:shape id="Text Box 2" o:spid="_x0000_s1029" type="#_x0000_t202" style="position:absolute;left:8774;top:10095;width:3854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xfu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l/X+IPkNkvAAAA//8DAFBLAQItABQABgAIAAAAIQDb4fbL7gAAAIUBAAATAAAAAAAAAAAA&#10;AAAAAAAAAABbQ29udGVudF9UeXBlc10ueG1sUEsBAi0AFAAGAAgAAAAhAFr0LFu/AAAAFQEAAAsA&#10;AAAAAAAAAAAAAAAAHwEAAF9yZWxzLy5yZWxzUEsBAi0AFAAGAAgAAAAhAOfnF+7EAAAA2wAAAA8A&#10;AAAAAAAAAAAAAAAABwIAAGRycy9kb3ducmV2LnhtbFBLBQYAAAAAAwADALcAAAD4AgAAAAA=&#10;" filled="f" stroked="f">
                  <v:textbox>
                    <w:txbxContent>
                      <w:p w14:paraId="74B361AD" w14:textId="77CDFB5C" w:rsidR="00EC7FA3" w:rsidRDefault="00EC7FA3" w:rsidP="00EC7FA3">
                        <w:r>
                          <w:t>1</w:t>
                        </w:r>
                        <w:r>
                          <w:t>0</w:t>
                        </w:r>
                      </w:p>
                    </w:txbxContent>
                  </v:textbox>
                </v:shape>
                <v:shape id="Text Box 2" o:spid="_x0000_s1030" type="#_x0000_t202" style="position:absolute;left:12421;top:7822;width:3854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<v:textbox>
                    <w:txbxContent>
                      <w:p w14:paraId="34310331" w14:textId="3F413ED4" w:rsidR="00EC7FA3" w:rsidRPr="00EC7FA3" w:rsidRDefault="00EC7FA3" w:rsidP="00EC7FA3">
                        <w:pPr>
                          <w:rPr>
                            <w:lang w:val="en-HK"/>
                          </w:rPr>
                        </w:pPr>
                        <w:r>
                          <w:rPr>
                            <w:lang w:val="en-HK"/>
                          </w:rPr>
                          <w:t>4</w:t>
                        </w:r>
                      </w:p>
                    </w:txbxContent>
                  </v:textbox>
                </v:shape>
                <v:group id="Group 42" o:spid="_x0000_s1031" style="position:absolute;top:317;width:44235;height:23093" coordsize="44235,23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<v:oval id="Oval 7" o:spid="_x0000_s1032" style="position:absolute;left:31131;width:3960;height:39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" fillcolor="white [3201]" strokecolor="black [3200]" strokeweight="1pt">
                    <v:stroke joinstyle="miter"/>
                    <v:textbox>
                      <w:txbxContent>
                        <w:p w14:paraId="3959D748" w14:textId="5EDD1A5A" w:rsidR="00EC7FA3" w:rsidRPr="00EC7FA3" w:rsidRDefault="00EC7FA3" w:rsidP="00EC7FA3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4"/>
                              <w:szCs w:val="28"/>
                              <w:lang w:val="en-HK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8"/>
                              <w:lang w:val="en-HK"/>
                            </w:rPr>
                            <w:t>3</w:t>
                          </w:r>
                          <w:r w:rsidRPr="00EC7FA3"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8"/>
                              <w:lang w:val="en-HK"/>
                            </w:rPr>
                            <w:drawing>
                              <wp:inline distT="0" distB="0" distL="0" distR="0" wp14:anchorId="39FAE5E7" wp14:editId="6952A8FB">
                                <wp:extent cx="84455" cy="84455"/>
                                <wp:effectExtent l="0" t="0" r="0" b="0"/>
                                <wp:docPr id="8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4455" cy="844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oval>
                  <v:oval id="Oval 9" o:spid="_x0000_s1033" style="position:absolute;left:31131;top:19133;width:3960;height:39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" fillcolor="white [3201]" strokecolor="black [3200]" strokeweight="1pt">
                    <v:stroke joinstyle="miter"/>
                    <v:textbox>
                      <w:txbxContent>
                        <w:p w14:paraId="281432E0" w14:textId="3E196151" w:rsidR="00EC7FA3" w:rsidRPr="00EC7FA3" w:rsidRDefault="00EC7FA3" w:rsidP="00EC7FA3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4"/>
                              <w:szCs w:val="28"/>
                              <w:lang w:val="en-HK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8"/>
                              <w:lang w:val="en-HK"/>
                            </w:rPr>
                            <w:t>4</w:t>
                          </w:r>
                          <w:r w:rsidRPr="00EC7FA3"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8"/>
                              <w:lang w:val="en-HK"/>
                            </w:rPr>
                            <w:drawing>
                              <wp:inline distT="0" distB="0" distL="0" distR="0" wp14:anchorId="0CE138EF" wp14:editId="3751D70E">
                                <wp:extent cx="84455" cy="84455"/>
                                <wp:effectExtent l="0" t="0" r="0" b="0"/>
                                <wp:docPr id="10" name="Picture 1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4455" cy="844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oval>
                  <v:oval id="Oval 11" o:spid="_x0000_s1034" style="position:absolute;left:40275;top:8615;width:3960;height:39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" fillcolor="white [3201]" strokecolor="black [3200]" strokeweight="1pt">
                    <v:stroke joinstyle="miter"/>
                    <v:textbox>
                      <w:txbxContent>
                        <w:p w14:paraId="753DC68F" w14:textId="5FAAEFE2" w:rsidR="00EC7FA3" w:rsidRPr="00EC7FA3" w:rsidRDefault="00EC7FA3" w:rsidP="00EC7FA3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4"/>
                              <w:szCs w:val="28"/>
                              <w:lang w:val="en-HK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8"/>
                              <w:lang w:val="en-HK"/>
                            </w:rPr>
                            <w:t>5</w:t>
                          </w:r>
                          <w:r w:rsidRPr="00EC7FA3"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8"/>
                              <w:lang w:val="en-HK"/>
                            </w:rPr>
                            <w:drawing>
                              <wp:inline distT="0" distB="0" distL="0" distR="0" wp14:anchorId="71FF3F4C" wp14:editId="682C355A">
                                <wp:extent cx="84455" cy="84455"/>
                                <wp:effectExtent l="0" t="0" r="0" b="0"/>
                                <wp:docPr id="12" name="Picture 1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4455" cy="844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oval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20" o:spid="_x0000_s1035" type="#_x0000_t32" style="position:absolute;left:13742;top:2189;width:1749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" strokecolor="red" strokeweight="1pt">
                    <v:stroke endarrow="block" joinstyle="miter"/>
                  </v:shape>
                  <v:shape id="Straight Arrow Connector 21" o:spid="_x0000_s1036" type="#_x0000_t32" style="position:absolute;left:34620;top:3329;width:5973;height:607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" strokecolor="red" strokeweight="1pt">
                    <v:stroke endarrow="block" joinstyle="miter"/>
                  </v:shape>
                  <v:shape id="Straight Arrow Connector 24" o:spid="_x0000_s1037" type="#_x0000_t32" style="position:absolute;left:35148;top:12432;width:6290;height:845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" strokecolor="black [3200]" strokeweight="1pt">
                    <v:stroke endarrow="block" joinstyle="miter"/>
                  </v:shape>
                  <v:shape id="Straight Arrow Connector 29" o:spid="_x0000_s1038" type="#_x0000_t32" style="position:absolute;left:33162;top:3975;width:106;height:1512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" strokecolor="black [3200]" strokeweight="1pt">
                    <v:stroke endarrow="block" joinstyle="miter"/>
                  </v:shape>
                  <v:group id="Group 41" o:spid="_x0000_s1039" style="position:absolute;top:211;width:31236;height:22882" coordsize="31236,228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  <v:oval id="Oval 1" o:spid="_x0000_s1040" style="position:absolute;top:8721;width:3960;height:39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" fillcolor="white [3201]" strokecolor="black [3200]" strokeweight="1pt">
                      <v:stroke joinstyle="miter"/>
                      <v:textbox>
                        <w:txbxContent>
                          <w:p w14:paraId="3775F06C" w14:textId="7003935C" w:rsidR="00EC7FA3" w:rsidRPr="00EC7FA3" w:rsidRDefault="00EC7FA3" w:rsidP="00EC7FA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  <w:lang w:val="en-HK"/>
                              </w:rPr>
                            </w:pPr>
                            <w:r w:rsidRPr="00EC7FA3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  <w:lang w:val="en-HK"/>
                              </w:rPr>
                              <w:t>0</w:t>
                            </w:r>
                          </w:p>
                        </w:txbxContent>
                      </v:textbox>
                    </v:oval>
                    <v:oval id="Oval 2" o:spid="_x0000_s1041" style="position:absolute;left:9883;width:3960;height:39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" fillcolor="white [3201]" strokecolor="black [3200]" strokeweight="1pt">
                      <v:stroke joinstyle="miter"/>
                      <v:textbox>
                        <w:txbxContent>
                          <w:p w14:paraId="77E33FF4" w14:textId="4FB7F1BB" w:rsidR="00EC7FA3" w:rsidRPr="00EC7FA3" w:rsidRDefault="00EC7FA3" w:rsidP="00EC7FA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  <w:lang w:val="en-HK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  <w:lang w:val="en-HK"/>
                              </w:rPr>
                              <w:t>1</w:t>
                            </w:r>
                            <w:r w:rsidRPr="00EC7FA3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8"/>
                                <w:lang w:val="en-HK"/>
                              </w:rPr>
                              <w:drawing>
                                <wp:inline distT="0" distB="0" distL="0" distR="0" wp14:anchorId="7C81EDBA" wp14:editId="47D4C9E6">
                                  <wp:extent cx="84455" cy="84455"/>
                                  <wp:effectExtent l="0" t="0" r="0" b="0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4455" cy="844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oval>
                    <v:oval id="Oval 5" o:spid="_x0000_s1042" style="position:absolute;left:10253;top:18922;width:3960;height:39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" fillcolor="white [3201]" strokecolor="black [3200]" strokeweight="1pt">
                      <v:stroke joinstyle="miter"/>
                      <v:textbox>
                        <w:txbxContent>
                          <w:p w14:paraId="3C1C1225" w14:textId="03A4AEF3" w:rsidR="00EC7FA3" w:rsidRPr="00EC7FA3" w:rsidRDefault="00EC7FA3" w:rsidP="00EC7FA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  <w:lang w:val="en-HK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  <w:lang w:val="en-HK"/>
                              </w:rPr>
                              <w:t>2</w:t>
                            </w:r>
                            <w:r w:rsidRPr="00EC7FA3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8"/>
                                <w:lang w:val="en-HK"/>
                              </w:rPr>
                              <w:drawing>
                                <wp:inline distT="0" distB="0" distL="0" distR="0" wp14:anchorId="1BF0EC36" wp14:editId="04A29422">
                                  <wp:extent cx="84455" cy="84455"/>
                                  <wp:effectExtent l="0" t="0" r="0" b="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4455" cy="844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oval>
                    <v:shape id="Straight Arrow Connector 13" o:spid="_x0000_s1043" type="#_x0000_t32" style="position:absolute;left:3594;top:3235;width:6667;height:619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" strokecolor="red" strokeweight="1pt">
                      <v:stroke endarrow="block" joinstyle="miter"/>
                    </v:shape>
                    <v:shape id="Straight Arrow Connector 22" o:spid="_x0000_s1044" type="#_x0000_t32" style="position:absolute;left:2959;top:12526;width:7612;height:734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" strokecolor="black [3200]" strokeweight="1pt">
                      <v:stroke endarrow="block" joinstyle="miter"/>
                    </v:shape>
                    <v:shape id="Straight Arrow Connector 23" o:spid="_x0000_s1045" type="#_x0000_t32" style="position:absolute;left:14270;top:21058;width:1696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" strokecolor="black [3200]" strokeweight="1pt">
                      <v:stroke endarrow="block" joinstyle="miter"/>
                    </v:shape>
                    <v:shape id="Straight Arrow Connector 28" o:spid="_x0000_s1046" type="#_x0000_t32" style="position:absolute;left:12548;top:3922;width:263;height:1506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" strokecolor="black [3200]" strokeweight="1pt">
                      <v:stroke endarrow="block" joinstyle="miter"/>
                    </v:shape>
                    <v:shape id="Straight Arrow Connector 30" o:spid="_x0000_s1047" type="#_x0000_t32" style="position:absolute;left:11427;top:3911;width:265;height:1515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" strokecolor="black [3200]" strokeweight="1pt">
                      <v:stroke endarrow="block" joinstyle="miter"/>
                    </v:shape>
                  </v:group>
                  <v:shape id="Straight Arrow Connector 31" o:spid="_x0000_s1048" type="#_x0000_t32" style="position:absolute;left:13859;top:3647;width:18031;height:1617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" strokecolor="black [3200]" strokeweight="1pt">
                    <v:stroke endarrow="block" joinstyle="miter"/>
                  </v:shape>
                  <v:shape id="Text Box 2" o:spid="_x0000_s1049" type="#_x0000_t202" style="position:absolute;left:20137;top:9302;width:3855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ioB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omU7h/iT9ALm8AAAD//wMAUEsBAi0AFAAGAAgAAAAhANvh9svuAAAAhQEAABMAAAAAAAAAAAAA&#10;AAAAAAAAAFtDb250ZW50X1R5cGVzXS54bWxQSwECLQAUAAYACAAAACEAWvQsW78AAAAVAQAACwAA&#10;AAAAAAAAAAAAAAAfAQAAX3JlbHMvLnJlbHNQSwECLQAUAAYACAAAACEAB0IqAcMAAADbAAAADwAA&#10;AAAAAAAAAAAAAAAHAgAAZHJzL2Rvd25yZXYueG1sUEsFBgAAAAADAAMAtwAAAPcCAAAAAA==&#10;" filled="f" stroked="f">
                    <v:textbox>
                      <w:txbxContent>
                        <w:p w14:paraId="451420A9" w14:textId="6AEC749F" w:rsidR="00EC7FA3" w:rsidRPr="00EC7FA3" w:rsidRDefault="00EC7FA3" w:rsidP="00EC7FA3">
                          <w:pPr>
                            <w:rPr>
                              <w:lang w:val="en-HK"/>
                            </w:rPr>
                          </w:pPr>
                          <w:r>
                            <w:rPr>
                              <w:lang w:val="en-HK"/>
                            </w:rPr>
                            <w:t>9</w:t>
                          </w:r>
                        </w:p>
                      </w:txbxContent>
                    </v:textbox>
                  </v:shape>
                </v:group>
                <v:shape id="Text Box 2" o:spid="_x0000_s1050" type="#_x0000_t202" style="position:absolute;left:21089;top:18816;width:3854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LR2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omM7h/iT9Arm4AAAD//wMAUEsBAi0AFAAGAAgAAAAhANvh9svuAAAAhQEAABMAAAAAAAAAAAAA&#10;AAAAAAAAAFtDb250ZW50X1R5cGVzXS54bWxQSwECLQAUAAYACAAAACEAWvQsW78AAAAVAQAACwAA&#10;AAAAAAAAAAAAAAAfAQAAX3JlbHMvLnJlbHNQSwECLQAUAAYACAAAACEA95C0dsMAAADbAAAADwAA&#10;AAAAAAAAAAAAAAAHAgAAZHJzL2Rvd25yZXYueG1sUEsFBgAAAAADAAMAtwAAAPcCAAAAAA==&#10;" filled="f" stroked="f">
                  <v:textbox>
                    <w:txbxContent>
                      <w:p w14:paraId="0C42FA71" w14:textId="63216A95" w:rsidR="00EC7FA3" w:rsidRDefault="00EC7FA3" w:rsidP="00EC7FA3">
                        <w:r>
                          <w:t>1</w:t>
                        </w:r>
                        <w:r>
                          <w:t>4</w:t>
                        </w:r>
                      </w:p>
                    </w:txbxContent>
                  </v:textbox>
                </v:shape>
                <v:shape id="Text Box 2" o:spid="_x0000_s1051" type="#_x0000_t202" style="position:absolute;left:33034;top:10835;width:3855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" filled="f" stroked="f">
                  <v:textbox>
                    <w:txbxContent>
                      <w:p w14:paraId="65F5FFB6" w14:textId="48C05BF3" w:rsidR="00EC7FA3" w:rsidRPr="00EC7FA3" w:rsidRDefault="00EC7FA3" w:rsidP="00EC7FA3">
                        <w:pPr>
                          <w:rPr>
                            <w:lang w:val="en-HK"/>
                          </w:rPr>
                        </w:pPr>
                        <w:r>
                          <w:rPr>
                            <w:lang w:val="en-HK"/>
                          </w:rPr>
                          <w:t>7</w:t>
                        </w:r>
                      </w:p>
                    </w:txbxContent>
                  </v:textbox>
                </v:shape>
                <v:shape id="Text Box 2" o:spid="_x0000_s1052" type="#_x0000_t202" style="position:absolute;left:36893;top:4439;width:3854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Wf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s+pJ+gFzeAAAA//8DAFBLAQItABQABgAIAAAAIQDb4fbL7gAAAIUBAAATAAAAAAAAAAAAAAAA&#10;AAAAAABbQ29udGVudF9UeXBlc10ueG1sUEsBAi0AFAAGAAgAAAAhAFr0LFu/AAAAFQEAAAsAAAAA&#10;AAAAAAAAAAAAHwEAAF9yZWxzLy5yZWxzUEsBAi0AFAAGAAgAAAAhAOlDhZ/BAAAA2wAAAA8AAAAA&#10;AAAAAAAAAAAABwIAAGRycy9kb3ducmV2LnhtbFBLBQYAAAAAAwADALcAAAD1AgAAAAA=&#10;" filled="f" stroked="f">
                  <v:textbox>
                    <w:txbxContent>
                      <w:p w14:paraId="16945298" w14:textId="535C31DB" w:rsidR="00EC7FA3" w:rsidRPr="00EC7FA3" w:rsidRDefault="00EC7FA3" w:rsidP="00EC7FA3">
                        <w:pPr>
                          <w:rPr>
                            <w:lang w:val="en-HK"/>
                          </w:rPr>
                        </w:pPr>
                        <w:r>
                          <w:rPr>
                            <w:lang w:val="en-HK"/>
                          </w:rPr>
                          <w:t>200</w:t>
                        </w:r>
                      </w:p>
                    </w:txbxContent>
                  </v:textbox>
                </v:shape>
                <v:shape id="Text Box 2" o:spid="_x0000_s1053" type="#_x0000_t202" style="position:absolute;left:37580;top:16649;width:3854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AE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" filled="f" stroked="f">
                  <v:textbox>
                    <w:txbxContent>
                      <w:p w14:paraId="12F1770D" w14:textId="4115BC3E" w:rsidR="00EC7FA3" w:rsidRPr="00EC7FA3" w:rsidRDefault="00EC7FA3" w:rsidP="00EC7FA3">
                        <w:pPr>
                          <w:rPr>
                            <w:lang w:val="en-HK"/>
                          </w:rPr>
                        </w:pPr>
                        <w:r>
                          <w:rPr>
                            <w:lang w:val="en-HK"/>
                          </w:rPr>
                          <w:t>4</w:t>
                        </w:r>
                      </w:p>
                    </w:txbxContent>
                  </v:textbox>
                </v:shape>
                <v:shape id="Text Box 2" o:spid="_x0000_s1054" type="#_x0000_t202" style="position:absolute;left:20772;width:3854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/rk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6&#10;+CX+ALn6BwAA//8DAFBLAQItABQABgAIAAAAIQDb4fbL7gAAAIUBAAATAAAAAAAAAAAAAAAAAAAA&#10;AABbQ29udGVudF9UeXBlc10ueG1sUEsBAi0AFAAGAAgAAAAhAFr0LFu/AAAAFQEAAAsAAAAAAAAA&#10;AAAAAAAAHwEAAF9yZWxzLy5yZWxzUEsBAi0AFAAGAAgAAAAhAE8z+uS+AAAA2wAAAA8AAAAAAAAA&#10;AAAAAAAABwIAAGRycy9kb3ducmV2LnhtbFBLBQYAAAAAAwADALcAAADyAgAAAAA=&#10;" filled="f" stroked="f">
                  <v:textbox>
                    <w:txbxContent>
                      <w:p w14:paraId="73B551E0" w14:textId="7F481DBF" w:rsidR="00AC5097" w:rsidRPr="00AC5097" w:rsidRDefault="00AC5097" w:rsidP="00AC5097">
                        <w:pPr>
                          <w:rPr>
                            <w:color w:val="FF0000"/>
                          </w:rPr>
                        </w:pPr>
                        <w:r w:rsidRPr="00AC5097">
                          <w:rPr>
                            <w:color w:val="FF0000"/>
                          </w:rPr>
                          <w:t>1</w:t>
                        </w:r>
                        <w:r w:rsidRPr="00AC5097">
                          <w:rPr>
                            <w:color w:val="FF0000"/>
                          </w:rPr>
                          <w:t>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496C9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041878" w14:textId="77777777" w:rsidR="008C6ADF" w:rsidRDefault="008C6ADF" w:rsidP="008C6ADF">
      <w:r>
        <w:separator/>
      </w:r>
    </w:p>
  </w:endnote>
  <w:endnote w:type="continuationSeparator" w:id="0">
    <w:p w14:paraId="7384C092" w14:textId="77777777" w:rsidR="008C6ADF" w:rsidRDefault="008C6ADF" w:rsidP="008C6A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D460A2" w14:textId="77777777" w:rsidR="008C6ADF" w:rsidRDefault="008C6ADF" w:rsidP="008C6ADF">
      <w:r>
        <w:separator/>
      </w:r>
    </w:p>
  </w:footnote>
  <w:footnote w:type="continuationSeparator" w:id="0">
    <w:p w14:paraId="68620243" w14:textId="77777777" w:rsidR="008C6ADF" w:rsidRDefault="008C6ADF" w:rsidP="008C6AD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DU1sDA2AnKMzJV0lIJTi4sz8/NACgxrAbm3+3MsAAAA"/>
  </w:docVars>
  <w:rsids>
    <w:rsidRoot w:val="00496C98"/>
    <w:rsid w:val="00496C98"/>
    <w:rsid w:val="007F373E"/>
    <w:rsid w:val="008C6ADF"/>
    <w:rsid w:val="00AC5097"/>
    <w:rsid w:val="00EC7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2B956C"/>
  <w15:chartTrackingRefBased/>
  <w15:docId w15:val="{BE093E56-9C91-4F8F-9FA9-CF2CC20C9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0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</Words>
  <Characters>111</Characters>
  <DocSecurity>0</DocSecurity>
  <Lines>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1-11-23T08:16:00Z</dcterms:created>
  <dcterms:modified xsi:type="dcterms:W3CDTF">2021-11-23T08:16:00Z</dcterms:modified>
</cp:coreProperties>
</file>